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2B32E" w14:textId="0E6EE38B" w:rsidR="00E97C06" w:rsidRPr="00582F16" w:rsidRDefault="00E97C06" w:rsidP="007F427F">
      <w:pPr>
        <w:spacing w:after="0" w:line="480" w:lineRule="auto"/>
        <w:jc w:val="center"/>
        <w:rPr>
          <w:rFonts w:ascii="Times New Roman" w:hAnsi="Times New Roman" w:cs="Times New Roman"/>
          <w:b/>
          <w:sz w:val="24"/>
          <w:szCs w:val="24"/>
        </w:rPr>
      </w:pPr>
      <w:r w:rsidRPr="00582F16">
        <w:rPr>
          <w:rFonts w:ascii="Times New Roman" w:hAnsi="Times New Roman" w:cs="Times New Roman"/>
          <w:b/>
          <w:sz w:val="24"/>
          <w:szCs w:val="24"/>
        </w:rPr>
        <w:t>Appendix</w:t>
      </w:r>
    </w:p>
    <w:p w14:paraId="37268491" w14:textId="0888835C" w:rsidR="00E97C06" w:rsidRPr="00582F16" w:rsidRDefault="00E97C06" w:rsidP="00E97C06">
      <w:pPr>
        <w:spacing w:after="0" w:line="480" w:lineRule="auto"/>
        <w:jc w:val="center"/>
        <w:rPr>
          <w:rFonts w:ascii="Times New Roman" w:hAnsi="Times New Roman" w:cs="Times New Roman"/>
          <w:b/>
          <w:sz w:val="24"/>
          <w:szCs w:val="24"/>
        </w:rPr>
      </w:pPr>
      <w:r w:rsidRPr="00582F16">
        <w:rPr>
          <w:rFonts w:ascii="Times New Roman" w:hAnsi="Times New Roman" w:cs="Times New Roman"/>
          <w:b/>
          <w:sz w:val="24"/>
          <w:szCs w:val="24"/>
        </w:rPr>
        <w:t xml:space="preserve">Survey of Patient and Caregiver Satisfaction </w:t>
      </w:r>
      <w:r w:rsidR="00F15382">
        <w:rPr>
          <w:rFonts w:ascii="Times New Roman" w:hAnsi="Times New Roman" w:cs="Times New Roman"/>
          <w:b/>
          <w:sz w:val="24"/>
          <w:szCs w:val="24"/>
        </w:rPr>
        <w:t>of</w:t>
      </w:r>
    </w:p>
    <w:p w14:paraId="086B36C2" w14:textId="7E9DD90F" w:rsidR="00E97C06" w:rsidRPr="00582F16" w:rsidRDefault="00E97C06" w:rsidP="00E97C06">
      <w:pPr>
        <w:spacing w:after="0" w:line="480" w:lineRule="auto"/>
        <w:jc w:val="center"/>
        <w:rPr>
          <w:rFonts w:ascii="Times New Roman" w:hAnsi="Times New Roman" w:cs="Times New Roman"/>
          <w:b/>
          <w:sz w:val="24"/>
          <w:szCs w:val="24"/>
        </w:rPr>
      </w:pPr>
      <w:r w:rsidRPr="00582F16">
        <w:rPr>
          <w:rFonts w:ascii="Times New Roman" w:hAnsi="Times New Roman" w:cs="Times New Roman"/>
          <w:b/>
          <w:sz w:val="24"/>
          <w:szCs w:val="24"/>
        </w:rPr>
        <w:t>Services Provided at a University Clinic</w:t>
      </w:r>
    </w:p>
    <w:p w14:paraId="17B7DD28" w14:textId="5EB6C2C6" w:rsidR="00E97C06" w:rsidRPr="00582F16" w:rsidRDefault="00E97C06" w:rsidP="007F427F">
      <w:pPr>
        <w:spacing w:after="0" w:line="480" w:lineRule="auto"/>
        <w:ind w:firstLine="720"/>
        <w:rPr>
          <w:rFonts w:ascii="Times New Roman" w:hAnsi="Times New Roman" w:cs="Times New Roman"/>
          <w:color w:val="000000"/>
          <w:sz w:val="24"/>
          <w:szCs w:val="24"/>
        </w:rPr>
      </w:pPr>
      <w:r w:rsidRPr="00582F16">
        <w:rPr>
          <w:rFonts w:ascii="Times New Roman" w:hAnsi="Times New Roman" w:cs="Times New Roman"/>
          <w:color w:val="000000"/>
          <w:sz w:val="24"/>
          <w:szCs w:val="24"/>
        </w:rPr>
        <w:t xml:space="preserve">I hope you and your family are staying healthy and well during the unprecedented time. My name is </w:t>
      </w:r>
      <w:r w:rsidR="004903DA">
        <w:rPr>
          <w:rFonts w:ascii="Times New Roman" w:hAnsi="Times New Roman" w:cs="Times New Roman"/>
          <w:color w:val="000000"/>
          <w:sz w:val="24"/>
          <w:szCs w:val="24"/>
        </w:rPr>
        <w:t>ZZZ</w:t>
      </w:r>
      <w:r w:rsidRPr="00582F16">
        <w:rPr>
          <w:rFonts w:ascii="Times New Roman" w:hAnsi="Times New Roman" w:cs="Times New Roman"/>
          <w:color w:val="000000"/>
          <w:sz w:val="24"/>
          <w:szCs w:val="24"/>
        </w:rPr>
        <w:t>, a faculty member in the department of Communication Sciences and Disorders (CSD)</w:t>
      </w:r>
      <w:r w:rsidR="004A75DC" w:rsidRPr="00582F16">
        <w:rPr>
          <w:rFonts w:ascii="Times New Roman" w:hAnsi="Times New Roman" w:cs="Times New Roman"/>
          <w:color w:val="000000"/>
          <w:sz w:val="24"/>
          <w:szCs w:val="24"/>
        </w:rPr>
        <w:t xml:space="preserve"> at </w:t>
      </w:r>
      <w:r w:rsidR="004903DA">
        <w:rPr>
          <w:rFonts w:ascii="Times New Roman" w:hAnsi="Times New Roman" w:cs="Times New Roman"/>
          <w:color w:val="000000"/>
          <w:sz w:val="24"/>
          <w:szCs w:val="24"/>
        </w:rPr>
        <w:t xml:space="preserve">XXXXX </w:t>
      </w:r>
      <w:r w:rsidR="004A75DC" w:rsidRPr="00582F16">
        <w:rPr>
          <w:rFonts w:ascii="Times New Roman" w:hAnsi="Times New Roman" w:cs="Times New Roman"/>
          <w:color w:val="000000"/>
          <w:sz w:val="24"/>
          <w:szCs w:val="24"/>
        </w:rPr>
        <w:t>University (</w:t>
      </w:r>
      <w:r w:rsidR="004903DA">
        <w:rPr>
          <w:rFonts w:ascii="Times New Roman" w:hAnsi="Times New Roman" w:cs="Times New Roman"/>
          <w:color w:val="000000"/>
          <w:sz w:val="24"/>
          <w:szCs w:val="24"/>
        </w:rPr>
        <w:t>XXX</w:t>
      </w:r>
      <w:r w:rsidR="004A75DC" w:rsidRPr="00582F16">
        <w:rPr>
          <w:rFonts w:ascii="Times New Roman" w:hAnsi="Times New Roman" w:cs="Times New Roman"/>
          <w:color w:val="000000"/>
          <w:sz w:val="24"/>
          <w:szCs w:val="24"/>
        </w:rPr>
        <w:t>)</w:t>
      </w:r>
      <w:r w:rsidRPr="00582F16">
        <w:rPr>
          <w:rFonts w:ascii="Times New Roman" w:hAnsi="Times New Roman" w:cs="Times New Roman"/>
          <w:color w:val="000000"/>
          <w:sz w:val="24"/>
          <w:szCs w:val="24"/>
        </w:rPr>
        <w:t xml:space="preserve">. My colleague Dr. </w:t>
      </w:r>
      <w:r w:rsidR="004903DA">
        <w:rPr>
          <w:rFonts w:ascii="Times New Roman" w:hAnsi="Times New Roman" w:cs="Times New Roman"/>
          <w:color w:val="000000"/>
          <w:sz w:val="24"/>
          <w:szCs w:val="24"/>
        </w:rPr>
        <w:t>YYY</w:t>
      </w:r>
      <w:r w:rsidRPr="00582F16">
        <w:rPr>
          <w:rFonts w:ascii="Times New Roman" w:hAnsi="Times New Roman" w:cs="Times New Roman"/>
          <w:color w:val="000000"/>
          <w:sz w:val="24"/>
          <w:szCs w:val="24"/>
        </w:rPr>
        <w:t xml:space="preserve">, a faculty member in the CSD department, </w:t>
      </w:r>
      <w:r w:rsidR="004903DA">
        <w:rPr>
          <w:rFonts w:ascii="Times New Roman" w:hAnsi="Times New Roman" w:cs="Times New Roman"/>
          <w:color w:val="000000"/>
          <w:sz w:val="24"/>
          <w:szCs w:val="24"/>
        </w:rPr>
        <w:t>MMM</w:t>
      </w:r>
      <w:r w:rsidRPr="00582F16">
        <w:rPr>
          <w:rFonts w:ascii="Times New Roman" w:hAnsi="Times New Roman" w:cs="Times New Roman"/>
          <w:color w:val="000000"/>
          <w:sz w:val="24"/>
          <w:szCs w:val="24"/>
        </w:rPr>
        <w:t>, an Honors College senior in the CSD department, and I are conducting a survey study to know about your satisfaction o</w:t>
      </w:r>
      <w:r w:rsidR="00F15382">
        <w:rPr>
          <w:rFonts w:ascii="Times New Roman" w:hAnsi="Times New Roman" w:cs="Times New Roman"/>
          <w:color w:val="000000"/>
          <w:sz w:val="24"/>
          <w:szCs w:val="24"/>
        </w:rPr>
        <w:t>f</w:t>
      </w:r>
      <w:r w:rsidRPr="00582F16">
        <w:rPr>
          <w:rFonts w:ascii="Times New Roman" w:hAnsi="Times New Roman" w:cs="Times New Roman"/>
          <w:color w:val="000000"/>
          <w:sz w:val="24"/>
          <w:szCs w:val="24"/>
        </w:rPr>
        <w:t xml:space="preserve"> services provided at </w:t>
      </w:r>
      <w:r w:rsidR="004903DA">
        <w:rPr>
          <w:rFonts w:ascii="Times New Roman" w:hAnsi="Times New Roman" w:cs="Times New Roman"/>
          <w:color w:val="000000"/>
          <w:sz w:val="24"/>
          <w:szCs w:val="24"/>
        </w:rPr>
        <w:t xml:space="preserve">XXX </w:t>
      </w:r>
      <w:r w:rsidR="007F427F" w:rsidRPr="00582F16">
        <w:rPr>
          <w:rFonts w:ascii="Times New Roman" w:hAnsi="Times New Roman" w:cs="Times New Roman"/>
          <w:color w:val="000000"/>
          <w:sz w:val="24"/>
          <w:szCs w:val="24"/>
        </w:rPr>
        <w:t xml:space="preserve">Speech and Hearing Clinic. </w:t>
      </w:r>
      <w:r w:rsidRPr="00582F16">
        <w:rPr>
          <w:rFonts w:ascii="Times New Roman" w:hAnsi="Times New Roman" w:cs="Times New Roman"/>
          <w:color w:val="000000"/>
          <w:sz w:val="24"/>
          <w:szCs w:val="24"/>
        </w:rPr>
        <w:t>Participation in this survey is voluntary, which takes about 20 minutes to complete both consent process and questionnaire. We hope we can improve our services by carefully reviewing your feedback. Please click a survey link below to begin the consent process and questionnaire. If you have any questions, please email me at</w:t>
      </w:r>
      <w:r w:rsidR="004903DA">
        <w:rPr>
          <w:rFonts w:ascii="Times New Roman" w:hAnsi="Times New Roman" w:cs="Times New Roman"/>
          <w:color w:val="000000"/>
          <w:sz w:val="24"/>
          <w:szCs w:val="24"/>
        </w:rPr>
        <w:t>_____. Th</w:t>
      </w:r>
      <w:r w:rsidRPr="00582F16">
        <w:rPr>
          <w:rFonts w:ascii="Times New Roman" w:hAnsi="Times New Roman" w:cs="Times New Roman"/>
          <w:color w:val="000000"/>
          <w:sz w:val="24"/>
          <w:szCs w:val="24"/>
        </w:rPr>
        <w:t>ank you so much for your invaluable time in advance. Take care.</w:t>
      </w:r>
    </w:p>
    <w:p w14:paraId="5F7569B4" w14:textId="3EC5C71D" w:rsidR="00A973BA" w:rsidRPr="00582F16" w:rsidRDefault="00E97C06" w:rsidP="007F427F">
      <w:pPr>
        <w:spacing w:after="0" w:line="480" w:lineRule="auto"/>
        <w:rPr>
          <w:rFonts w:ascii="Times New Roman" w:hAnsi="Times New Roman" w:cs="Times New Roman"/>
          <w:b/>
          <w:sz w:val="24"/>
          <w:szCs w:val="24"/>
        </w:rPr>
      </w:pPr>
      <w:r w:rsidRPr="00582F16">
        <w:rPr>
          <w:rFonts w:ascii="Times New Roman" w:hAnsi="Times New Roman" w:cs="Times New Roman"/>
          <w:color w:val="000000"/>
          <w:sz w:val="24"/>
          <w:szCs w:val="24"/>
        </w:rPr>
        <w:t> </w:t>
      </w:r>
      <w:r w:rsidR="00A973BA" w:rsidRPr="00582F16">
        <w:rPr>
          <w:rFonts w:ascii="Times New Roman" w:hAnsi="Times New Roman" w:cs="Times New Roman"/>
          <w:b/>
          <w:sz w:val="24"/>
          <w:szCs w:val="24"/>
        </w:rPr>
        <w:t xml:space="preserve">For </w:t>
      </w:r>
      <w:r w:rsidR="008A1581">
        <w:rPr>
          <w:rFonts w:ascii="Times New Roman" w:hAnsi="Times New Roman" w:cs="Times New Roman"/>
          <w:b/>
          <w:sz w:val="24"/>
          <w:szCs w:val="24"/>
        </w:rPr>
        <w:t>all</w:t>
      </w:r>
      <w:r w:rsidR="00A973BA" w:rsidRPr="00582F16">
        <w:rPr>
          <w:rFonts w:ascii="Times New Roman" w:hAnsi="Times New Roman" w:cs="Times New Roman"/>
          <w:b/>
          <w:sz w:val="24"/>
          <w:szCs w:val="24"/>
        </w:rPr>
        <w:t xml:space="preserve"> respondents:</w:t>
      </w:r>
    </w:p>
    <w:p w14:paraId="36651035" w14:textId="77777777" w:rsidR="00A973BA" w:rsidRPr="005B6C05" w:rsidRDefault="00A973BA" w:rsidP="005B6C05">
      <w:pPr>
        <w:pStyle w:val="ListParagraph"/>
        <w:numPr>
          <w:ilvl w:val="0"/>
          <w:numId w:val="14"/>
        </w:numPr>
        <w:spacing w:line="480" w:lineRule="auto"/>
        <w:rPr>
          <w:rFonts w:ascii="Times New Roman" w:hAnsi="Times New Roman" w:cs="Times New Roman"/>
          <w:sz w:val="24"/>
          <w:szCs w:val="24"/>
        </w:rPr>
      </w:pPr>
      <w:r w:rsidRPr="005B6C05">
        <w:rPr>
          <w:rFonts w:ascii="Times New Roman" w:hAnsi="Times New Roman" w:cs="Times New Roman"/>
          <w:sz w:val="24"/>
          <w:szCs w:val="24"/>
        </w:rPr>
        <w:t>How would you rate your (or your family member’s) progress made at the clinic?</w:t>
      </w:r>
    </w:p>
    <w:p w14:paraId="5E2B97B8" w14:textId="77777777" w:rsidR="00F41D7A" w:rsidRPr="005B6C05" w:rsidRDefault="00F41D7A" w:rsidP="005B6C05">
      <w:pPr>
        <w:pStyle w:val="ListParagraph"/>
        <w:numPr>
          <w:ilvl w:val="0"/>
          <w:numId w:val="14"/>
        </w:numPr>
        <w:spacing w:line="480" w:lineRule="auto"/>
        <w:rPr>
          <w:rFonts w:ascii="Times New Roman" w:hAnsi="Times New Roman" w:cs="Times New Roman"/>
          <w:sz w:val="24"/>
          <w:szCs w:val="24"/>
        </w:rPr>
      </w:pPr>
      <w:r w:rsidRPr="005B6C05">
        <w:rPr>
          <w:rFonts w:ascii="Times New Roman" w:hAnsi="Times New Roman" w:cs="Times New Roman"/>
          <w:sz w:val="24"/>
          <w:szCs w:val="24"/>
        </w:rPr>
        <w:t>How would you rate the quality of the student clinician’s materials used in your session</w:t>
      </w:r>
      <w:r w:rsidR="008374B7" w:rsidRPr="005B6C05">
        <w:rPr>
          <w:rFonts w:ascii="Times New Roman" w:hAnsi="Times New Roman" w:cs="Times New Roman"/>
          <w:sz w:val="24"/>
          <w:szCs w:val="24"/>
        </w:rPr>
        <w:t>s</w:t>
      </w:r>
      <w:r w:rsidRPr="005B6C05">
        <w:rPr>
          <w:rFonts w:ascii="Times New Roman" w:hAnsi="Times New Roman" w:cs="Times New Roman"/>
          <w:sz w:val="24"/>
          <w:szCs w:val="24"/>
        </w:rPr>
        <w:t xml:space="preserve"> (e.g., photos, communication boards)? </w:t>
      </w:r>
    </w:p>
    <w:p w14:paraId="49685F36" w14:textId="77777777" w:rsidR="00F41D7A" w:rsidRPr="005B6C05" w:rsidRDefault="00F41D7A" w:rsidP="005B6C05">
      <w:pPr>
        <w:pStyle w:val="ListParagraph"/>
        <w:numPr>
          <w:ilvl w:val="0"/>
          <w:numId w:val="14"/>
        </w:numPr>
        <w:spacing w:line="480" w:lineRule="auto"/>
        <w:rPr>
          <w:rFonts w:ascii="Times New Roman" w:hAnsi="Times New Roman" w:cs="Times New Roman"/>
          <w:sz w:val="24"/>
          <w:szCs w:val="24"/>
        </w:rPr>
      </w:pPr>
      <w:r w:rsidRPr="005B6C05">
        <w:rPr>
          <w:rFonts w:ascii="Times New Roman" w:hAnsi="Times New Roman" w:cs="Times New Roman"/>
          <w:sz w:val="24"/>
          <w:szCs w:val="24"/>
        </w:rPr>
        <w:t xml:space="preserve">How would you rate the overall interactions with your student clinician? </w:t>
      </w:r>
    </w:p>
    <w:p w14:paraId="44196DA3" w14:textId="77777777" w:rsidR="00F41D7A" w:rsidRPr="005B6C05" w:rsidRDefault="00F41D7A" w:rsidP="005B6C05">
      <w:pPr>
        <w:pStyle w:val="ListParagraph"/>
        <w:numPr>
          <w:ilvl w:val="0"/>
          <w:numId w:val="14"/>
        </w:numPr>
        <w:spacing w:line="480" w:lineRule="auto"/>
        <w:rPr>
          <w:rFonts w:ascii="Times New Roman" w:hAnsi="Times New Roman" w:cs="Times New Roman"/>
          <w:sz w:val="24"/>
          <w:szCs w:val="24"/>
        </w:rPr>
      </w:pPr>
      <w:r w:rsidRPr="005B6C05">
        <w:rPr>
          <w:rFonts w:ascii="Times New Roman" w:hAnsi="Times New Roman" w:cs="Times New Roman"/>
          <w:sz w:val="24"/>
          <w:szCs w:val="24"/>
        </w:rPr>
        <w:t xml:space="preserve">How would you rate the professionalism (e.g., dress, language, communication skills) of the student clinician? </w:t>
      </w:r>
    </w:p>
    <w:p w14:paraId="4773F1B3" w14:textId="4A4F86A3" w:rsidR="003F03D8" w:rsidRPr="005B6C05" w:rsidRDefault="00F41D7A" w:rsidP="005B6C05">
      <w:pPr>
        <w:pStyle w:val="ListParagraph"/>
        <w:numPr>
          <w:ilvl w:val="0"/>
          <w:numId w:val="14"/>
        </w:numPr>
        <w:spacing w:after="0" w:line="480" w:lineRule="auto"/>
        <w:rPr>
          <w:rFonts w:ascii="Times New Roman" w:hAnsi="Times New Roman" w:cs="Times New Roman"/>
          <w:sz w:val="24"/>
          <w:szCs w:val="24"/>
        </w:rPr>
      </w:pPr>
      <w:r w:rsidRPr="005B6C05">
        <w:rPr>
          <w:rFonts w:ascii="Times New Roman" w:hAnsi="Times New Roman" w:cs="Times New Roman"/>
          <w:sz w:val="24"/>
          <w:szCs w:val="24"/>
        </w:rPr>
        <w:t xml:space="preserve">How would you rate the overall interaction with the supervisor? </w:t>
      </w:r>
    </w:p>
    <w:p w14:paraId="67ECE4DE" w14:textId="243E1FD5" w:rsidR="00B22BBF" w:rsidRPr="005B6C05" w:rsidRDefault="00B22BBF" w:rsidP="005B6C05">
      <w:pPr>
        <w:pStyle w:val="ListParagraph"/>
        <w:numPr>
          <w:ilvl w:val="0"/>
          <w:numId w:val="14"/>
        </w:numPr>
        <w:spacing w:after="0" w:line="480" w:lineRule="auto"/>
        <w:rPr>
          <w:rFonts w:ascii="Times New Roman" w:hAnsi="Times New Roman" w:cs="Times New Roman"/>
          <w:sz w:val="24"/>
          <w:szCs w:val="24"/>
        </w:rPr>
      </w:pPr>
      <w:r w:rsidRPr="005B6C05">
        <w:rPr>
          <w:rFonts w:ascii="Times New Roman" w:hAnsi="Times New Roman" w:cs="Times New Roman"/>
          <w:sz w:val="24"/>
          <w:szCs w:val="24"/>
        </w:rPr>
        <w:t xml:space="preserve">(Open-ended question) </w:t>
      </w:r>
      <w:r w:rsidR="00392DFD" w:rsidRPr="005B6C05">
        <w:rPr>
          <w:rFonts w:ascii="Times New Roman" w:hAnsi="Times New Roman" w:cs="Times New Roman"/>
          <w:sz w:val="24"/>
          <w:szCs w:val="24"/>
        </w:rPr>
        <w:t xml:space="preserve">would you recommend </w:t>
      </w:r>
      <w:r w:rsidR="00FD0AAA" w:rsidRPr="005B6C05">
        <w:rPr>
          <w:rFonts w:ascii="Times New Roman" w:hAnsi="Times New Roman" w:cs="Times New Roman"/>
          <w:sz w:val="24"/>
          <w:szCs w:val="24"/>
        </w:rPr>
        <w:t>XXXXX</w:t>
      </w:r>
      <w:r w:rsidR="00392DFD" w:rsidRPr="005B6C05">
        <w:rPr>
          <w:rFonts w:ascii="Times New Roman" w:hAnsi="Times New Roman" w:cs="Times New Roman"/>
          <w:sz w:val="24"/>
          <w:szCs w:val="24"/>
        </w:rPr>
        <w:t xml:space="preserve"> University Speech and Hearing clinic to your friends and/or family?  Why or why not?</w:t>
      </w:r>
    </w:p>
    <w:p w14:paraId="01A2E958" w14:textId="61E67FC2" w:rsidR="003F03D8" w:rsidRPr="00582F16" w:rsidRDefault="003F03D8" w:rsidP="003F03D8">
      <w:pPr>
        <w:spacing w:after="0" w:line="480" w:lineRule="auto"/>
        <w:rPr>
          <w:rFonts w:ascii="Times New Roman" w:hAnsi="Times New Roman" w:cs="Times New Roman"/>
          <w:b/>
          <w:sz w:val="24"/>
          <w:szCs w:val="24"/>
        </w:rPr>
      </w:pPr>
      <w:r w:rsidRPr="00582F16">
        <w:rPr>
          <w:rFonts w:ascii="Times New Roman" w:hAnsi="Times New Roman" w:cs="Times New Roman"/>
          <w:b/>
          <w:sz w:val="24"/>
          <w:szCs w:val="24"/>
        </w:rPr>
        <w:lastRenderedPageBreak/>
        <w:t xml:space="preserve">For the respondents who received both </w:t>
      </w:r>
      <w:r w:rsidR="005E5D8F">
        <w:rPr>
          <w:rFonts w:ascii="Times New Roman" w:hAnsi="Times New Roman" w:cs="Times New Roman"/>
          <w:b/>
          <w:sz w:val="24"/>
          <w:szCs w:val="24"/>
        </w:rPr>
        <w:t xml:space="preserve">in-person </w:t>
      </w:r>
      <w:r w:rsidRPr="00582F16">
        <w:rPr>
          <w:rFonts w:ascii="Times New Roman" w:hAnsi="Times New Roman" w:cs="Times New Roman"/>
          <w:b/>
          <w:sz w:val="24"/>
          <w:szCs w:val="24"/>
        </w:rPr>
        <w:t>and telepractice services:</w:t>
      </w:r>
    </w:p>
    <w:p w14:paraId="120EB9B1" w14:textId="4399A7A0" w:rsidR="00E05832" w:rsidRPr="005B6C05" w:rsidRDefault="00E05832" w:rsidP="005B6C05">
      <w:pPr>
        <w:pStyle w:val="ListParagraph"/>
        <w:numPr>
          <w:ilvl w:val="0"/>
          <w:numId w:val="14"/>
        </w:numPr>
        <w:spacing w:line="480" w:lineRule="auto"/>
        <w:rPr>
          <w:rFonts w:ascii="Times New Roman" w:hAnsi="Times New Roman" w:cs="Times New Roman"/>
          <w:sz w:val="24"/>
          <w:szCs w:val="24"/>
        </w:rPr>
      </w:pPr>
      <w:r w:rsidRPr="005B6C05">
        <w:rPr>
          <w:rFonts w:ascii="Times New Roman" w:hAnsi="Times New Roman" w:cs="Times New Roman"/>
          <w:sz w:val="24"/>
          <w:szCs w:val="24"/>
        </w:rPr>
        <w:t xml:space="preserve">I (or my family member) made more progress using telepractice compared to </w:t>
      </w:r>
      <w:r w:rsidR="005E5D8F" w:rsidRPr="005B6C05">
        <w:rPr>
          <w:rFonts w:ascii="Times New Roman" w:hAnsi="Times New Roman" w:cs="Times New Roman"/>
          <w:sz w:val="24"/>
          <w:szCs w:val="24"/>
        </w:rPr>
        <w:t xml:space="preserve">in-person </w:t>
      </w:r>
      <w:r w:rsidRPr="005B6C05">
        <w:rPr>
          <w:rFonts w:ascii="Times New Roman" w:hAnsi="Times New Roman" w:cs="Times New Roman"/>
          <w:sz w:val="24"/>
          <w:szCs w:val="24"/>
        </w:rPr>
        <w:t>services.</w:t>
      </w:r>
    </w:p>
    <w:p w14:paraId="59F6676F" w14:textId="3DD6D44E" w:rsidR="00E05832" w:rsidRPr="005B6C05" w:rsidRDefault="00E05832" w:rsidP="005B6C05">
      <w:pPr>
        <w:pStyle w:val="ListParagraph"/>
        <w:numPr>
          <w:ilvl w:val="0"/>
          <w:numId w:val="14"/>
        </w:numPr>
        <w:spacing w:line="480" w:lineRule="auto"/>
        <w:rPr>
          <w:rFonts w:ascii="Times New Roman" w:hAnsi="Times New Roman" w:cs="Times New Roman"/>
          <w:sz w:val="24"/>
          <w:szCs w:val="24"/>
        </w:rPr>
      </w:pPr>
      <w:r w:rsidRPr="005B6C05">
        <w:rPr>
          <w:rFonts w:ascii="Times New Roman" w:hAnsi="Times New Roman" w:cs="Times New Roman"/>
          <w:sz w:val="24"/>
          <w:szCs w:val="24"/>
        </w:rPr>
        <w:t xml:space="preserve">I found my student clinician to be more comfortable delivering services via telepractice compared to </w:t>
      </w:r>
      <w:r w:rsidR="005E5D8F" w:rsidRPr="005B6C05">
        <w:rPr>
          <w:rFonts w:ascii="Times New Roman" w:hAnsi="Times New Roman" w:cs="Times New Roman"/>
          <w:sz w:val="24"/>
          <w:szCs w:val="24"/>
        </w:rPr>
        <w:t xml:space="preserve">in-person </w:t>
      </w:r>
      <w:r w:rsidRPr="005B6C05">
        <w:rPr>
          <w:rFonts w:ascii="Times New Roman" w:hAnsi="Times New Roman" w:cs="Times New Roman"/>
          <w:sz w:val="24"/>
          <w:szCs w:val="24"/>
        </w:rPr>
        <w:t xml:space="preserve">services. </w:t>
      </w:r>
    </w:p>
    <w:p w14:paraId="5CEAE6A3" w14:textId="37EFB3A3" w:rsidR="00E05832" w:rsidRPr="005B6C05" w:rsidRDefault="00E05832" w:rsidP="005B6C05">
      <w:pPr>
        <w:pStyle w:val="ListParagraph"/>
        <w:numPr>
          <w:ilvl w:val="0"/>
          <w:numId w:val="14"/>
        </w:numPr>
        <w:spacing w:line="480" w:lineRule="auto"/>
        <w:rPr>
          <w:rFonts w:ascii="Times New Roman" w:hAnsi="Times New Roman" w:cs="Times New Roman"/>
          <w:sz w:val="24"/>
          <w:szCs w:val="24"/>
        </w:rPr>
      </w:pPr>
      <w:r w:rsidRPr="005B6C05">
        <w:rPr>
          <w:rFonts w:ascii="Times New Roman" w:hAnsi="Times New Roman" w:cs="Times New Roman"/>
          <w:sz w:val="24"/>
          <w:szCs w:val="24"/>
        </w:rPr>
        <w:t xml:space="preserve">I found the materials used in telepractice more effective than those used in </w:t>
      </w:r>
      <w:r w:rsidR="005E5D8F" w:rsidRPr="005B6C05">
        <w:rPr>
          <w:rFonts w:ascii="Times New Roman" w:hAnsi="Times New Roman" w:cs="Times New Roman"/>
          <w:sz w:val="24"/>
          <w:szCs w:val="24"/>
        </w:rPr>
        <w:t xml:space="preserve">in-person </w:t>
      </w:r>
      <w:r w:rsidRPr="005B6C05">
        <w:rPr>
          <w:rFonts w:ascii="Times New Roman" w:hAnsi="Times New Roman" w:cs="Times New Roman"/>
          <w:sz w:val="24"/>
          <w:szCs w:val="24"/>
        </w:rPr>
        <w:t>service provision.</w:t>
      </w:r>
    </w:p>
    <w:p w14:paraId="3A9EE8D6" w14:textId="06C4E4A4" w:rsidR="00E05832" w:rsidRPr="005B6C05" w:rsidRDefault="00E05832" w:rsidP="005B6C05">
      <w:pPr>
        <w:pStyle w:val="ListParagraph"/>
        <w:numPr>
          <w:ilvl w:val="0"/>
          <w:numId w:val="14"/>
        </w:numPr>
        <w:spacing w:line="480" w:lineRule="auto"/>
        <w:rPr>
          <w:rFonts w:ascii="Times New Roman" w:hAnsi="Times New Roman" w:cs="Times New Roman"/>
          <w:sz w:val="24"/>
          <w:szCs w:val="24"/>
        </w:rPr>
      </w:pPr>
      <w:r w:rsidRPr="005B6C05">
        <w:rPr>
          <w:rFonts w:ascii="Times New Roman" w:hAnsi="Times New Roman" w:cs="Times New Roman"/>
          <w:sz w:val="24"/>
          <w:szCs w:val="24"/>
        </w:rPr>
        <w:t xml:space="preserve">My interactions with the student clinician over telepractice were better than </w:t>
      </w:r>
      <w:r w:rsidR="005E5D8F" w:rsidRPr="005B6C05">
        <w:rPr>
          <w:rFonts w:ascii="Times New Roman" w:hAnsi="Times New Roman" w:cs="Times New Roman"/>
          <w:sz w:val="24"/>
          <w:szCs w:val="24"/>
        </w:rPr>
        <w:t xml:space="preserve">in-person settings. </w:t>
      </w:r>
      <w:r w:rsidRPr="005B6C05">
        <w:rPr>
          <w:rFonts w:ascii="Times New Roman" w:hAnsi="Times New Roman" w:cs="Times New Roman"/>
          <w:sz w:val="24"/>
          <w:szCs w:val="24"/>
        </w:rPr>
        <w:t xml:space="preserve"> </w:t>
      </w:r>
    </w:p>
    <w:p w14:paraId="7D57299D" w14:textId="68868DA7" w:rsidR="00E05832" w:rsidRPr="005B6C05" w:rsidRDefault="00E05832" w:rsidP="005B6C05">
      <w:pPr>
        <w:pStyle w:val="ListParagraph"/>
        <w:numPr>
          <w:ilvl w:val="0"/>
          <w:numId w:val="14"/>
        </w:numPr>
        <w:spacing w:line="480" w:lineRule="auto"/>
        <w:rPr>
          <w:rFonts w:ascii="Times New Roman" w:hAnsi="Times New Roman" w:cs="Times New Roman"/>
          <w:sz w:val="24"/>
          <w:szCs w:val="24"/>
        </w:rPr>
      </w:pPr>
      <w:r w:rsidRPr="005B6C05">
        <w:rPr>
          <w:rFonts w:ascii="Times New Roman" w:hAnsi="Times New Roman" w:cs="Times New Roman"/>
          <w:sz w:val="24"/>
          <w:szCs w:val="24"/>
        </w:rPr>
        <w:t xml:space="preserve">Student clinicians had a high level of professionalism over telepractice than </w:t>
      </w:r>
      <w:r w:rsidR="005E5D8F" w:rsidRPr="005B6C05">
        <w:rPr>
          <w:rFonts w:ascii="Times New Roman" w:hAnsi="Times New Roman" w:cs="Times New Roman"/>
          <w:sz w:val="24"/>
          <w:szCs w:val="24"/>
        </w:rPr>
        <w:t>in-person</w:t>
      </w:r>
      <w:r w:rsidR="008374B7" w:rsidRPr="005B6C05">
        <w:rPr>
          <w:rFonts w:ascii="Times New Roman" w:hAnsi="Times New Roman" w:cs="Times New Roman"/>
          <w:sz w:val="24"/>
          <w:szCs w:val="24"/>
        </w:rPr>
        <w:t xml:space="preserve"> services</w:t>
      </w:r>
      <w:r w:rsidRPr="005B6C05">
        <w:rPr>
          <w:rFonts w:ascii="Times New Roman" w:hAnsi="Times New Roman" w:cs="Times New Roman"/>
          <w:sz w:val="24"/>
          <w:szCs w:val="24"/>
        </w:rPr>
        <w:t xml:space="preserve">. </w:t>
      </w:r>
    </w:p>
    <w:p w14:paraId="13E45E01" w14:textId="325117FD" w:rsidR="00E05832" w:rsidRPr="005B6C05" w:rsidRDefault="00E05832" w:rsidP="005B6C05">
      <w:pPr>
        <w:pStyle w:val="ListParagraph"/>
        <w:numPr>
          <w:ilvl w:val="0"/>
          <w:numId w:val="14"/>
        </w:numPr>
        <w:spacing w:line="480" w:lineRule="auto"/>
        <w:rPr>
          <w:rFonts w:ascii="Times New Roman" w:hAnsi="Times New Roman" w:cs="Times New Roman"/>
          <w:sz w:val="24"/>
          <w:szCs w:val="24"/>
        </w:rPr>
      </w:pPr>
      <w:r w:rsidRPr="005B6C05">
        <w:rPr>
          <w:rFonts w:ascii="Times New Roman" w:hAnsi="Times New Roman" w:cs="Times New Roman"/>
          <w:sz w:val="24"/>
          <w:szCs w:val="24"/>
        </w:rPr>
        <w:t xml:space="preserve">My interaction with </w:t>
      </w:r>
      <w:r w:rsidR="008374B7" w:rsidRPr="005B6C05">
        <w:rPr>
          <w:rFonts w:ascii="Times New Roman" w:hAnsi="Times New Roman" w:cs="Times New Roman"/>
          <w:sz w:val="24"/>
          <w:szCs w:val="24"/>
        </w:rPr>
        <w:t xml:space="preserve">the </w:t>
      </w:r>
      <w:r w:rsidRPr="005B6C05">
        <w:rPr>
          <w:rFonts w:ascii="Times New Roman" w:hAnsi="Times New Roman" w:cs="Times New Roman"/>
          <w:sz w:val="24"/>
          <w:szCs w:val="24"/>
        </w:rPr>
        <w:t>supervisor over telepractice was better than in</w:t>
      </w:r>
      <w:r w:rsidR="005E5D8F" w:rsidRPr="005B6C05">
        <w:rPr>
          <w:rFonts w:ascii="Times New Roman" w:hAnsi="Times New Roman" w:cs="Times New Roman"/>
          <w:sz w:val="24"/>
          <w:szCs w:val="24"/>
        </w:rPr>
        <w:t xml:space="preserve">-person </w:t>
      </w:r>
      <w:r w:rsidRPr="005B6C05">
        <w:rPr>
          <w:rFonts w:ascii="Times New Roman" w:hAnsi="Times New Roman" w:cs="Times New Roman"/>
          <w:sz w:val="24"/>
          <w:szCs w:val="24"/>
        </w:rPr>
        <w:t xml:space="preserve">settings. </w:t>
      </w:r>
    </w:p>
    <w:p w14:paraId="3AF70A7B" w14:textId="263A3D74" w:rsidR="00E05832" w:rsidRPr="005B6C05" w:rsidRDefault="00E05832" w:rsidP="005B6C05">
      <w:pPr>
        <w:pStyle w:val="ListParagraph"/>
        <w:numPr>
          <w:ilvl w:val="0"/>
          <w:numId w:val="14"/>
        </w:numPr>
        <w:spacing w:after="0" w:line="480" w:lineRule="auto"/>
        <w:rPr>
          <w:rFonts w:ascii="Times New Roman" w:hAnsi="Times New Roman" w:cs="Times New Roman"/>
          <w:sz w:val="24"/>
          <w:szCs w:val="24"/>
        </w:rPr>
      </w:pPr>
      <w:r w:rsidRPr="005B6C05">
        <w:rPr>
          <w:rFonts w:ascii="Times New Roman" w:hAnsi="Times New Roman" w:cs="Times New Roman"/>
          <w:sz w:val="24"/>
          <w:szCs w:val="24"/>
        </w:rPr>
        <w:t xml:space="preserve">Overall, I enjoyed receiving services through telepractice more than </w:t>
      </w:r>
      <w:r w:rsidR="005E5D8F" w:rsidRPr="005B6C05">
        <w:rPr>
          <w:rFonts w:ascii="Times New Roman" w:hAnsi="Times New Roman" w:cs="Times New Roman"/>
          <w:sz w:val="24"/>
          <w:szCs w:val="24"/>
        </w:rPr>
        <w:t>in-person</w:t>
      </w:r>
      <w:r w:rsidRPr="005B6C05">
        <w:rPr>
          <w:rFonts w:ascii="Times New Roman" w:hAnsi="Times New Roman" w:cs="Times New Roman"/>
          <w:sz w:val="24"/>
          <w:szCs w:val="24"/>
        </w:rPr>
        <w:t xml:space="preserve"> </w:t>
      </w:r>
      <w:r w:rsidR="008374B7" w:rsidRPr="005B6C05">
        <w:rPr>
          <w:rFonts w:ascii="Times New Roman" w:hAnsi="Times New Roman" w:cs="Times New Roman"/>
          <w:sz w:val="24"/>
          <w:szCs w:val="24"/>
        </w:rPr>
        <w:t xml:space="preserve">modality </w:t>
      </w:r>
      <w:r w:rsidRPr="005B6C05">
        <w:rPr>
          <w:rFonts w:ascii="Times New Roman" w:hAnsi="Times New Roman" w:cs="Times New Roman"/>
          <w:sz w:val="24"/>
          <w:szCs w:val="24"/>
        </w:rPr>
        <w:t xml:space="preserve">at the clinic.  </w:t>
      </w:r>
    </w:p>
    <w:p w14:paraId="3259DA6A" w14:textId="05171407" w:rsidR="00A973BA" w:rsidRPr="00582F16" w:rsidRDefault="00A973BA" w:rsidP="002C59C3">
      <w:pPr>
        <w:spacing w:after="0" w:line="480" w:lineRule="auto"/>
        <w:rPr>
          <w:rFonts w:ascii="Times New Roman" w:hAnsi="Times New Roman" w:cs="Times New Roman"/>
          <w:b/>
          <w:sz w:val="24"/>
          <w:szCs w:val="24"/>
        </w:rPr>
      </w:pPr>
      <w:r w:rsidRPr="00582F16">
        <w:rPr>
          <w:rFonts w:ascii="Times New Roman" w:hAnsi="Times New Roman" w:cs="Times New Roman"/>
          <w:b/>
          <w:sz w:val="24"/>
          <w:szCs w:val="24"/>
        </w:rPr>
        <w:t xml:space="preserve">For </w:t>
      </w:r>
      <w:r w:rsidR="003F03D8" w:rsidRPr="00582F16">
        <w:rPr>
          <w:rFonts w:ascii="Times New Roman" w:hAnsi="Times New Roman" w:cs="Times New Roman"/>
          <w:b/>
          <w:sz w:val="24"/>
          <w:szCs w:val="24"/>
        </w:rPr>
        <w:t xml:space="preserve">the respondents who received </w:t>
      </w:r>
      <w:r w:rsidRPr="00582F16">
        <w:rPr>
          <w:rFonts w:ascii="Times New Roman" w:hAnsi="Times New Roman" w:cs="Times New Roman"/>
          <w:b/>
          <w:sz w:val="24"/>
          <w:szCs w:val="24"/>
        </w:rPr>
        <w:t>telepractice</w:t>
      </w:r>
      <w:r w:rsidR="003F03D8" w:rsidRPr="00582F16">
        <w:rPr>
          <w:rFonts w:ascii="Times New Roman" w:hAnsi="Times New Roman" w:cs="Times New Roman"/>
          <w:b/>
          <w:sz w:val="24"/>
          <w:szCs w:val="24"/>
        </w:rPr>
        <w:t xml:space="preserve"> services</w:t>
      </w:r>
      <w:r w:rsidRPr="00582F16">
        <w:rPr>
          <w:rFonts w:ascii="Times New Roman" w:hAnsi="Times New Roman" w:cs="Times New Roman"/>
          <w:b/>
          <w:sz w:val="24"/>
          <w:szCs w:val="24"/>
        </w:rPr>
        <w:t>:</w:t>
      </w:r>
    </w:p>
    <w:p w14:paraId="3C1CE428" w14:textId="77777777" w:rsidR="00A973BA" w:rsidRPr="005B6C05" w:rsidRDefault="00A973BA" w:rsidP="005B6C05">
      <w:pPr>
        <w:pStyle w:val="ListParagraph"/>
        <w:numPr>
          <w:ilvl w:val="0"/>
          <w:numId w:val="14"/>
        </w:numPr>
        <w:spacing w:line="480" w:lineRule="auto"/>
        <w:rPr>
          <w:rFonts w:ascii="Times New Roman" w:hAnsi="Times New Roman" w:cs="Times New Roman"/>
          <w:sz w:val="24"/>
          <w:szCs w:val="24"/>
        </w:rPr>
      </w:pPr>
      <w:r w:rsidRPr="005B6C05">
        <w:rPr>
          <w:rFonts w:ascii="Times New Roman" w:hAnsi="Times New Roman" w:cs="Times New Roman"/>
          <w:sz w:val="24"/>
          <w:szCs w:val="24"/>
        </w:rPr>
        <w:t>How would you rate your prior experience with Zoom before receiving telepractice at the clinic?</w:t>
      </w:r>
    </w:p>
    <w:p w14:paraId="3B69AF98" w14:textId="77777777" w:rsidR="00A973BA" w:rsidRPr="005B6C05" w:rsidRDefault="00A973BA" w:rsidP="005B6C05">
      <w:pPr>
        <w:pStyle w:val="ListParagraph"/>
        <w:numPr>
          <w:ilvl w:val="0"/>
          <w:numId w:val="14"/>
        </w:numPr>
        <w:spacing w:line="480" w:lineRule="auto"/>
        <w:rPr>
          <w:rFonts w:ascii="Times New Roman" w:hAnsi="Times New Roman" w:cs="Times New Roman"/>
          <w:sz w:val="24"/>
          <w:szCs w:val="24"/>
        </w:rPr>
      </w:pPr>
      <w:r w:rsidRPr="005B6C05">
        <w:rPr>
          <w:rFonts w:ascii="Times New Roman" w:hAnsi="Times New Roman" w:cs="Times New Roman"/>
          <w:sz w:val="24"/>
          <w:szCs w:val="24"/>
        </w:rPr>
        <w:t xml:space="preserve">How would you rate your personal technology abilities (e.g., sharing screen, troubleshooting)? </w:t>
      </w:r>
    </w:p>
    <w:p w14:paraId="6082249F" w14:textId="77777777" w:rsidR="00A973BA" w:rsidRPr="005B6C05" w:rsidRDefault="00A973BA" w:rsidP="005B6C05">
      <w:pPr>
        <w:pStyle w:val="ListParagraph"/>
        <w:numPr>
          <w:ilvl w:val="0"/>
          <w:numId w:val="14"/>
        </w:numPr>
        <w:spacing w:line="480" w:lineRule="auto"/>
        <w:rPr>
          <w:rFonts w:ascii="Times New Roman" w:hAnsi="Times New Roman" w:cs="Times New Roman"/>
          <w:sz w:val="24"/>
          <w:szCs w:val="24"/>
        </w:rPr>
      </w:pPr>
      <w:r w:rsidRPr="005B6C05">
        <w:rPr>
          <w:rFonts w:ascii="Times New Roman" w:hAnsi="Times New Roman" w:cs="Times New Roman"/>
          <w:sz w:val="24"/>
          <w:szCs w:val="24"/>
        </w:rPr>
        <w:t>How would you rate the student clinician’s technology abilities (e.g., sharing screen, troubleshooting)?</w:t>
      </w:r>
    </w:p>
    <w:p w14:paraId="7BC3CFC2" w14:textId="3F7BC9D5" w:rsidR="00F41D7A" w:rsidRPr="005B6C05" w:rsidRDefault="00F41D7A" w:rsidP="005B6C05">
      <w:pPr>
        <w:pStyle w:val="ListParagraph"/>
        <w:numPr>
          <w:ilvl w:val="0"/>
          <w:numId w:val="14"/>
        </w:numPr>
        <w:spacing w:after="0" w:line="480" w:lineRule="auto"/>
        <w:rPr>
          <w:rFonts w:ascii="Times New Roman" w:hAnsi="Times New Roman" w:cs="Times New Roman"/>
          <w:sz w:val="24"/>
          <w:szCs w:val="24"/>
        </w:rPr>
      </w:pPr>
      <w:r w:rsidRPr="005B6C05">
        <w:rPr>
          <w:rFonts w:ascii="Times New Roman" w:hAnsi="Times New Roman" w:cs="Times New Roman"/>
          <w:sz w:val="24"/>
          <w:szCs w:val="24"/>
        </w:rPr>
        <w:t xml:space="preserve">How would you rate the overall telepractice services provided to you </w:t>
      </w:r>
      <w:r w:rsidR="00E05832" w:rsidRPr="005B6C05">
        <w:rPr>
          <w:rFonts w:ascii="Times New Roman" w:hAnsi="Times New Roman" w:cs="Times New Roman"/>
          <w:sz w:val="24"/>
          <w:szCs w:val="24"/>
        </w:rPr>
        <w:t xml:space="preserve">(or </w:t>
      </w:r>
      <w:r w:rsidRPr="005B6C05">
        <w:rPr>
          <w:rFonts w:ascii="Times New Roman" w:hAnsi="Times New Roman" w:cs="Times New Roman"/>
          <w:sz w:val="24"/>
          <w:szCs w:val="24"/>
        </w:rPr>
        <w:t>your family member</w:t>
      </w:r>
      <w:r w:rsidR="00E05832" w:rsidRPr="005B6C05">
        <w:rPr>
          <w:rFonts w:ascii="Times New Roman" w:hAnsi="Times New Roman" w:cs="Times New Roman"/>
          <w:sz w:val="24"/>
          <w:szCs w:val="24"/>
        </w:rPr>
        <w:t>)</w:t>
      </w:r>
      <w:r w:rsidRPr="005B6C05">
        <w:rPr>
          <w:rFonts w:ascii="Times New Roman" w:hAnsi="Times New Roman" w:cs="Times New Roman"/>
          <w:sz w:val="24"/>
          <w:szCs w:val="24"/>
        </w:rPr>
        <w:t xml:space="preserve"> by the student clinician? </w:t>
      </w:r>
    </w:p>
    <w:p w14:paraId="0AFAD563" w14:textId="2182AF6D" w:rsidR="00392DFD" w:rsidRPr="005B6C05" w:rsidRDefault="00392DFD" w:rsidP="005B6C05">
      <w:pPr>
        <w:pStyle w:val="ListParagraph"/>
        <w:numPr>
          <w:ilvl w:val="0"/>
          <w:numId w:val="14"/>
        </w:numPr>
        <w:spacing w:after="0" w:line="480" w:lineRule="auto"/>
        <w:rPr>
          <w:rFonts w:ascii="Times New Roman" w:hAnsi="Times New Roman" w:cs="Times New Roman"/>
          <w:sz w:val="24"/>
          <w:szCs w:val="24"/>
        </w:rPr>
      </w:pPr>
      <w:r w:rsidRPr="005B6C05">
        <w:rPr>
          <w:rFonts w:ascii="Times New Roman" w:hAnsi="Times New Roman" w:cs="Times New Roman"/>
          <w:sz w:val="24"/>
          <w:szCs w:val="24"/>
        </w:rPr>
        <w:lastRenderedPageBreak/>
        <w:t xml:space="preserve">(Open-ended question) is there anything that would improve your telepractice experience at the </w:t>
      </w:r>
      <w:r w:rsidR="00FD0AAA" w:rsidRPr="005B6C05">
        <w:rPr>
          <w:rFonts w:ascii="Times New Roman" w:hAnsi="Times New Roman" w:cs="Times New Roman"/>
          <w:sz w:val="24"/>
          <w:szCs w:val="24"/>
        </w:rPr>
        <w:t>XXXXX</w:t>
      </w:r>
      <w:r w:rsidRPr="005B6C05">
        <w:rPr>
          <w:rFonts w:ascii="Times New Roman" w:hAnsi="Times New Roman" w:cs="Times New Roman"/>
          <w:sz w:val="24"/>
          <w:szCs w:val="24"/>
        </w:rPr>
        <w:t xml:space="preserve"> University Speech and Hearing Clinic?</w:t>
      </w:r>
    </w:p>
    <w:p w14:paraId="22064A2D" w14:textId="0DD56593" w:rsidR="00A973BA" w:rsidRPr="00582F16" w:rsidRDefault="00A973BA" w:rsidP="004903DA">
      <w:pPr>
        <w:spacing w:after="0" w:line="480" w:lineRule="auto"/>
        <w:rPr>
          <w:rFonts w:ascii="Times New Roman" w:hAnsi="Times New Roman" w:cs="Times New Roman"/>
          <w:b/>
          <w:sz w:val="24"/>
          <w:szCs w:val="24"/>
        </w:rPr>
      </w:pPr>
      <w:r w:rsidRPr="00582F16">
        <w:rPr>
          <w:rFonts w:ascii="Times New Roman" w:hAnsi="Times New Roman" w:cs="Times New Roman"/>
          <w:b/>
          <w:sz w:val="24"/>
          <w:szCs w:val="24"/>
        </w:rPr>
        <w:t xml:space="preserve">For </w:t>
      </w:r>
      <w:r w:rsidR="003F03D8" w:rsidRPr="00582F16">
        <w:rPr>
          <w:rFonts w:ascii="Times New Roman" w:hAnsi="Times New Roman" w:cs="Times New Roman"/>
          <w:b/>
          <w:sz w:val="24"/>
          <w:szCs w:val="24"/>
        </w:rPr>
        <w:t xml:space="preserve">the respondents who received </w:t>
      </w:r>
      <w:r w:rsidR="005E5D8F">
        <w:rPr>
          <w:rFonts w:ascii="Times New Roman" w:hAnsi="Times New Roman" w:cs="Times New Roman"/>
          <w:b/>
          <w:sz w:val="24"/>
          <w:szCs w:val="24"/>
        </w:rPr>
        <w:t>in-person</w:t>
      </w:r>
      <w:r w:rsidRPr="00582F16">
        <w:rPr>
          <w:rFonts w:ascii="Times New Roman" w:hAnsi="Times New Roman" w:cs="Times New Roman"/>
          <w:b/>
          <w:sz w:val="24"/>
          <w:szCs w:val="24"/>
        </w:rPr>
        <w:t xml:space="preserve"> </w:t>
      </w:r>
      <w:r w:rsidR="003F03D8" w:rsidRPr="00582F16">
        <w:rPr>
          <w:rFonts w:ascii="Times New Roman" w:hAnsi="Times New Roman" w:cs="Times New Roman"/>
          <w:b/>
          <w:sz w:val="24"/>
          <w:szCs w:val="24"/>
        </w:rPr>
        <w:t>services only</w:t>
      </w:r>
      <w:r w:rsidRPr="00582F16">
        <w:rPr>
          <w:rFonts w:ascii="Times New Roman" w:hAnsi="Times New Roman" w:cs="Times New Roman"/>
          <w:b/>
          <w:sz w:val="24"/>
          <w:szCs w:val="24"/>
        </w:rPr>
        <w:t>:</w:t>
      </w:r>
    </w:p>
    <w:p w14:paraId="3275F977" w14:textId="2CF3BB5F" w:rsidR="00D47B6F" w:rsidRPr="00FD0288" w:rsidRDefault="00E05832" w:rsidP="00E857D2">
      <w:pPr>
        <w:pStyle w:val="ListParagraph"/>
        <w:numPr>
          <w:ilvl w:val="0"/>
          <w:numId w:val="14"/>
        </w:numPr>
        <w:spacing w:after="0" w:line="480" w:lineRule="auto"/>
        <w:rPr>
          <w:rFonts w:ascii="Times New Roman" w:hAnsi="Times New Roman" w:cs="Times New Roman"/>
          <w:sz w:val="24"/>
          <w:szCs w:val="24"/>
        </w:rPr>
      </w:pPr>
      <w:r w:rsidRPr="005B6C05">
        <w:rPr>
          <w:rFonts w:ascii="Times New Roman" w:hAnsi="Times New Roman" w:cs="Times New Roman"/>
          <w:sz w:val="24"/>
          <w:szCs w:val="24"/>
        </w:rPr>
        <w:t xml:space="preserve">How would you rate the overall </w:t>
      </w:r>
      <w:r w:rsidR="005E5D8F" w:rsidRPr="005B6C05">
        <w:rPr>
          <w:rFonts w:ascii="Times New Roman" w:hAnsi="Times New Roman" w:cs="Times New Roman"/>
          <w:sz w:val="24"/>
          <w:szCs w:val="24"/>
        </w:rPr>
        <w:t>in-person</w:t>
      </w:r>
      <w:r w:rsidRPr="005B6C05">
        <w:rPr>
          <w:rFonts w:ascii="Times New Roman" w:hAnsi="Times New Roman" w:cs="Times New Roman"/>
          <w:sz w:val="24"/>
          <w:szCs w:val="24"/>
        </w:rPr>
        <w:t xml:space="preserve"> services provided to you (or your family </w:t>
      </w:r>
      <w:r w:rsidR="002C59C3" w:rsidRPr="005B6C05">
        <w:rPr>
          <w:rFonts w:ascii="Times New Roman" w:hAnsi="Times New Roman" w:cs="Times New Roman"/>
          <w:sz w:val="24"/>
          <w:szCs w:val="24"/>
        </w:rPr>
        <w:t>m</w:t>
      </w:r>
      <w:r w:rsidRPr="005B6C05">
        <w:rPr>
          <w:rFonts w:ascii="Times New Roman" w:hAnsi="Times New Roman" w:cs="Times New Roman"/>
          <w:sz w:val="24"/>
          <w:szCs w:val="24"/>
        </w:rPr>
        <w:t xml:space="preserve">ember) by the student clinician? </w:t>
      </w:r>
    </w:p>
    <w:sectPr w:rsidR="00D47B6F" w:rsidRPr="00FD0288" w:rsidSect="004903DA">
      <w:headerReference w:type="default" r:id="rId8"/>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C6E9F" w14:textId="77777777" w:rsidR="000A6070" w:rsidRDefault="000A6070" w:rsidP="00AF2CF7">
      <w:pPr>
        <w:spacing w:after="0" w:line="240" w:lineRule="auto"/>
      </w:pPr>
      <w:r>
        <w:separator/>
      </w:r>
    </w:p>
  </w:endnote>
  <w:endnote w:type="continuationSeparator" w:id="0">
    <w:p w14:paraId="7B37A797" w14:textId="77777777" w:rsidR="000A6070" w:rsidRDefault="000A6070" w:rsidP="00AF2C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E5958F" w14:textId="77777777" w:rsidR="000A6070" w:rsidRDefault="000A6070" w:rsidP="00AF2CF7">
      <w:pPr>
        <w:spacing w:after="0" w:line="240" w:lineRule="auto"/>
      </w:pPr>
      <w:r>
        <w:separator/>
      </w:r>
    </w:p>
  </w:footnote>
  <w:footnote w:type="continuationSeparator" w:id="0">
    <w:p w14:paraId="4F22FD3A" w14:textId="77777777" w:rsidR="000A6070" w:rsidRDefault="000A6070" w:rsidP="00AF2C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rPr>
      <w:id w:val="976887404"/>
      <w:docPartObj>
        <w:docPartGallery w:val="Page Numbers (Top of Page)"/>
        <w:docPartUnique/>
      </w:docPartObj>
    </w:sdtPr>
    <w:sdtEndPr>
      <w:rPr>
        <w:noProof/>
      </w:rPr>
    </w:sdtEndPr>
    <w:sdtContent>
      <w:p w14:paraId="46C8115C" w14:textId="5116D46C" w:rsidR="00221814" w:rsidRPr="00E03FB1" w:rsidRDefault="00221814" w:rsidP="00E03FB1">
        <w:pPr>
          <w:pStyle w:val="Header"/>
          <w:rPr>
            <w:rFonts w:ascii="Times New Roman" w:hAnsi="Times New Roman" w:cs="Times New Roman"/>
            <w:sz w:val="24"/>
          </w:rPr>
        </w:pPr>
        <w:r w:rsidRPr="00E03FB1">
          <w:rPr>
            <w:rFonts w:ascii="Times New Roman" w:hAnsi="Times New Roman" w:cs="Times New Roman"/>
            <w:sz w:val="24"/>
          </w:rPr>
          <w:t>PATIENT SATISFACTION O</w:t>
        </w:r>
        <w:r w:rsidR="00CC1BB7">
          <w:rPr>
            <w:rFonts w:ascii="Times New Roman" w:hAnsi="Times New Roman" w:cs="Times New Roman"/>
            <w:sz w:val="24"/>
          </w:rPr>
          <w:t>F</w:t>
        </w:r>
        <w:r w:rsidRPr="00E03FB1">
          <w:rPr>
            <w:rFonts w:ascii="Times New Roman" w:hAnsi="Times New Roman" w:cs="Times New Roman"/>
            <w:sz w:val="24"/>
          </w:rPr>
          <w:t xml:space="preserve"> TELEPRACTICE                                     </w:t>
        </w:r>
        <w:r>
          <w:rPr>
            <w:rFonts w:ascii="Times New Roman" w:hAnsi="Times New Roman" w:cs="Times New Roman"/>
            <w:sz w:val="24"/>
          </w:rPr>
          <w:t xml:space="preserve">                               </w:t>
        </w:r>
        <w:r w:rsidRPr="00E03FB1">
          <w:rPr>
            <w:rFonts w:ascii="Times New Roman" w:hAnsi="Times New Roman" w:cs="Times New Roman"/>
            <w:sz w:val="24"/>
          </w:rPr>
          <w:fldChar w:fldCharType="begin"/>
        </w:r>
        <w:r w:rsidRPr="00E03FB1">
          <w:rPr>
            <w:rFonts w:ascii="Times New Roman" w:hAnsi="Times New Roman" w:cs="Times New Roman"/>
            <w:sz w:val="24"/>
          </w:rPr>
          <w:instrText xml:space="preserve"> PAGE   \* MERGEFORMAT </w:instrText>
        </w:r>
        <w:r w:rsidRPr="00E03FB1">
          <w:rPr>
            <w:rFonts w:ascii="Times New Roman" w:hAnsi="Times New Roman" w:cs="Times New Roman"/>
            <w:sz w:val="24"/>
          </w:rPr>
          <w:fldChar w:fldCharType="separate"/>
        </w:r>
        <w:r>
          <w:rPr>
            <w:rFonts w:ascii="Times New Roman" w:hAnsi="Times New Roman" w:cs="Times New Roman"/>
            <w:noProof/>
            <w:sz w:val="24"/>
          </w:rPr>
          <w:t>3</w:t>
        </w:r>
        <w:r w:rsidRPr="00E03FB1">
          <w:rPr>
            <w:rFonts w:ascii="Times New Roman" w:hAnsi="Times New Roman" w:cs="Times New Roman"/>
            <w:noProof/>
            <w:sz w:val="24"/>
          </w:rPr>
          <w:fldChar w:fldCharType="end"/>
        </w:r>
      </w:p>
    </w:sdtContent>
  </w:sdt>
  <w:p w14:paraId="044ECCAB" w14:textId="77777777" w:rsidR="00221814" w:rsidRDefault="002218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434EA"/>
    <w:multiLevelType w:val="hybridMultilevel"/>
    <w:tmpl w:val="82A6803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5802F1"/>
    <w:multiLevelType w:val="hybridMultilevel"/>
    <w:tmpl w:val="1AC6A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6817C2"/>
    <w:multiLevelType w:val="hybridMultilevel"/>
    <w:tmpl w:val="69F095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6454AC"/>
    <w:multiLevelType w:val="hybridMultilevel"/>
    <w:tmpl w:val="9D568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69597E"/>
    <w:multiLevelType w:val="hybridMultilevel"/>
    <w:tmpl w:val="F8C2D8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9D733E"/>
    <w:multiLevelType w:val="hybridMultilevel"/>
    <w:tmpl w:val="DB40A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06BFC"/>
    <w:multiLevelType w:val="hybridMultilevel"/>
    <w:tmpl w:val="B10235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D731D3"/>
    <w:multiLevelType w:val="hybridMultilevel"/>
    <w:tmpl w:val="6B18D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EE008F"/>
    <w:multiLevelType w:val="hybridMultilevel"/>
    <w:tmpl w:val="5B9C01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8B3198"/>
    <w:multiLevelType w:val="hybridMultilevel"/>
    <w:tmpl w:val="BE729E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BF5E5A"/>
    <w:multiLevelType w:val="hybridMultilevel"/>
    <w:tmpl w:val="F3FC8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7C5584"/>
    <w:multiLevelType w:val="hybridMultilevel"/>
    <w:tmpl w:val="E9D8B6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BF75A2"/>
    <w:multiLevelType w:val="hybridMultilevel"/>
    <w:tmpl w:val="1016A0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6337E06"/>
    <w:multiLevelType w:val="hybridMultilevel"/>
    <w:tmpl w:val="6E6A34BA"/>
    <w:lvl w:ilvl="0" w:tplc="BFD4AF8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C46E1E"/>
    <w:multiLevelType w:val="hybridMultilevel"/>
    <w:tmpl w:val="696AA71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EA2825"/>
    <w:multiLevelType w:val="hybridMultilevel"/>
    <w:tmpl w:val="BAACF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714C35"/>
    <w:multiLevelType w:val="hybridMultilevel"/>
    <w:tmpl w:val="AABEC1F8"/>
    <w:lvl w:ilvl="0" w:tplc="CD68953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6F7257"/>
    <w:multiLevelType w:val="hybridMultilevel"/>
    <w:tmpl w:val="9EA818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B91269"/>
    <w:multiLevelType w:val="hybridMultilevel"/>
    <w:tmpl w:val="EAB0F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014704"/>
    <w:multiLevelType w:val="hybridMultilevel"/>
    <w:tmpl w:val="731A104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5"/>
  </w:num>
  <w:num w:numId="3">
    <w:abstractNumId w:val="5"/>
  </w:num>
  <w:num w:numId="4">
    <w:abstractNumId w:val="1"/>
  </w:num>
  <w:num w:numId="5">
    <w:abstractNumId w:val="6"/>
  </w:num>
  <w:num w:numId="6">
    <w:abstractNumId w:val="11"/>
  </w:num>
  <w:num w:numId="7">
    <w:abstractNumId w:val="14"/>
  </w:num>
  <w:num w:numId="8">
    <w:abstractNumId w:val="4"/>
  </w:num>
  <w:num w:numId="9">
    <w:abstractNumId w:val="17"/>
  </w:num>
  <w:num w:numId="10">
    <w:abstractNumId w:val="2"/>
  </w:num>
  <w:num w:numId="11">
    <w:abstractNumId w:val="0"/>
  </w:num>
  <w:num w:numId="12">
    <w:abstractNumId w:val="8"/>
  </w:num>
  <w:num w:numId="13">
    <w:abstractNumId w:val="19"/>
  </w:num>
  <w:num w:numId="14">
    <w:abstractNumId w:val="13"/>
  </w:num>
  <w:num w:numId="15">
    <w:abstractNumId w:val="9"/>
  </w:num>
  <w:num w:numId="16">
    <w:abstractNumId w:val="7"/>
  </w:num>
  <w:num w:numId="17">
    <w:abstractNumId w:val="16"/>
  </w:num>
  <w:num w:numId="18">
    <w:abstractNumId w:val="10"/>
  </w:num>
  <w:num w:numId="19">
    <w:abstractNumId w:val="18"/>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MDAyMrY0MzE1MjVQ0lEKTi0uzszPAykwqgUAytgI3ywAAAA="/>
  </w:docVars>
  <w:rsids>
    <w:rsidRoot w:val="006D06E1"/>
    <w:rsid w:val="00002443"/>
    <w:rsid w:val="00005A57"/>
    <w:rsid w:val="000104AB"/>
    <w:rsid w:val="00017A33"/>
    <w:rsid w:val="0003182F"/>
    <w:rsid w:val="00031E66"/>
    <w:rsid w:val="00052D3A"/>
    <w:rsid w:val="000531A9"/>
    <w:rsid w:val="00060C5C"/>
    <w:rsid w:val="000726DF"/>
    <w:rsid w:val="00083B94"/>
    <w:rsid w:val="00084A60"/>
    <w:rsid w:val="000917FA"/>
    <w:rsid w:val="00091E6E"/>
    <w:rsid w:val="00093386"/>
    <w:rsid w:val="000A6070"/>
    <w:rsid w:val="000C727C"/>
    <w:rsid w:val="000C740C"/>
    <w:rsid w:val="000D0E86"/>
    <w:rsid w:val="000D32B8"/>
    <w:rsid w:val="000E0766"/>
    <w:rsid w:val="000E4D90"/>
    <w:rsid w:val="000F008E"/>
    <w:rsid w:val="000F14E2"/>
    <w:rsid w:val="000F16ED"/>
    <w:rsid w:val="00100EB9"/>
    <w:rsid w:val="00102DD6"/>
    <w:rsid w:val="00103802"/>
    <w:rsid w:val="00106048"/>
    <w:rsid w:val="001061F7"/>
    <w:rsid w:val="00130F74"/>
    <w:rsid w:val="00132A89"/>
    <w:rsid w:val="00133657"/>
    <w:rsid w:val="00137CE5"/>
    <w:rsid w:val="001541CC"/>
    <w:rsid w:val="001571F1"/>
    <w:rsid w:val="00161849"/>
    <w:rsid w:val="00161FE1"/>
    <w:rsid w:val="00162EEF"/>
    <w:rsid w:val="00174AC6"/>
    <w:rsid w:val="00175AB4"/>
    <w:rsid w:val="00175D8E"/>
    <w:rsid w:val="0018070E"/>
    <w:rsid w:val="001860EF"/>
    <w:rsid w:val="00186B35"/>
    <w:rsid w:val="0019011B"/>
    <w:rsid w:val="0019281A"/>
    <w:rsid w:val="00193FD6"/>
    <w:rsid w:val="0019637B"/>
    <w:rsid w:val="001A15F2"/>
    <w:rsid w:val="001A457E"/>
    <w:rsid w:val="001B2EC7"/>
    <w:rsid w:val="001B3199"/>
    <w:rsid w:val="001B73DB"/>
    <w:rsid w:val="001C3D03"/>
    <w:rsid w:val="001C5BEC"/>
    <w:rsid w:val="001D5199"/>
    <w:rsid w:val="001E0627"/>
    <w:rsid w:val="0020171B"/>
    <w:rsid w:val="00201882"/>
    <w:rsid w:val="00205AB7"/>
    <w:rsid w:val="00205EB6"/>
    <w:rsid w:val="00206348"/>
    <w:rsid w:val="00221814"/>
    <w:rsid w:val="00221D6B"/>
    <w:rsid w:val="002438AC"/>
    <w:rsid w:val="00245BEC"/>
    <w:rsid w:val="00247E53"/>
    <w:rsid w:val="00254B4C"/>
    <w:rsid w:val="0026140D"/>
    <w:rsid w:val="002831AE"/>
    <w:rsid w:val="0028404C"/>
    <w:rsid w:val="0028630E"/>
    <w:rsid w:val="002C59C3"/>
    <w:rsid w:val="002C6775"/>
    <w:rsid w:val="002C7986"/>
    <w:rsid w:val="002D5F42"/>
    <w:rsid w:val="002E08F7"/>
    <w:rsid w:val="002E69AE"/>
    <w:rsid w:val="002F441B"/>
    <w:rsid w:val="00303C0B"/>
    <w:rsid w:val="00304E8E"/>
    <w:rsid w:val="003163D1"/>
    <w:rsid w:val="00316A87"/>
    <w:rsid w:val="0031773D"/>
    <w:rsid w:val="00333F34"/>
    <w:rsid w:val="003355F7"/>
    <w:rsid w:val="00337EBC"/>
    <w:rsid w:val="00380827"/>
    <w:rsid w:val="003812EC"/>
    <w:rsid w:val="00387805"/>
    <w:rsid w:val="00392DFD"/>
    <w:rsid w:val="003A5351"/>
    <w:rsid w:val="003A7E29"/>
    <w:rsid w:val="003D3477"/>
    <w:rsid w:val="003D580C"/>
    <w:rsid w:val="003F03D8"/>
    <w:rsid w:val="00400768"/>
    <w:rsid w:val="004027B3"/>
    <w:rsid w:val="00407ACC"/>
    <w:rsid w:val="00411EE1"/>
    <w:rsid w:val="004128C9"/>
    <w:rsid w:val="00414269"/>
    <w:rsid w:val="0041783A"/>
    <w:rsid w:val="00424D2F"/>
    <w:rsid w:val="004257DC"/>
    <w:rsid w:val="00443B63"/>
    <w:rsid w:val="00460123"/>
    <w:rsid w:val="004640D6"/>
    <w:rsid w:val="0048319F"/>
    <w:rsid w:val="004859A8"/>
    <w:rsid w:val="004903DA"/>
    <w:rsid w:val="00495F8F"/>
    <w:rsid w:val="004A0C43"/>
    <w:rsid w:val="004A6721"/>
    <w:rsid w:val="004A6A13"/>
    <w:rsid w:val="004A6BAC"/>
    <w:rsid w:val="004A75DC"/>
    <w:rsid w:val="004B66ED"/>
    <w:rsid w:val="004C009E"/>
    <w:rsid w:val="004D2411"/>
    <w:rsid w:val="004D2E74"/>
    <w:rsid w:val="004D5EF7"/>
    <w:rsid w:val="004D77B3"/>
    <w:rsid w:val="004E6078"/>
    <w:rsid w:val="004E72D6"/>
    <w:rsid w:val="005009FB"/>
    <w:rsid w:val="00510B0D"/>
    <w:rsid w:val="00511F7E"/>
    <w:rsid w:val="005244D1"/>
    <w:rsid w:val="005261E4"/>
    <w:rsid w:val="00527DE2"/>
    <w:rsid w:val="005330CE"/>
    <w:rsid w:val="00541504"/>
    <w:rsid w:val="005429C0"/>
    <w:rsid w:val="005440EC"/>
    <w:rsid w:val="00546617"/>
    <w:rsid w:val="00550314"/>
    <w:rsid w:val="00565105"/>
    <w:rsid w:val="005669F2"/>
    <w:rsid w:val="00572521"/>
    <w:rsid w:val="00576891"/>
    <w:rsid w:val="00576C72"/>
    <w:rsid w:val="00582F16"/>
    <w:rsid w:val="00587EFB"/>
    <w:rsid w:val="00593A3A"/>
    <w:rsid w:val="005A4E51"/>
    <w:rsid w:val="005B6C05"/>
    <w:rsid w:val="005C3A08"/>
    <w:rsid w:val="005C6BBB"/>
    <w:rsid w:val="005C7A2D"/>
    <w:rsid w:val="005D2151"/>
    <w:rsid w:val="005D2855"/>
    <w:rsid w:val="005D2C5B"/>
    <w:rsid w:val="005E4755"/>
    <w:rsid w:val="005E5D8F"/>
    <w:rsid w:val="005F28C0"/>
    <w:rsid w:val="005F2A90"/>
    <w:rsid w:val="005F427F"/>
    <w:rsid w:val="005F6EEF"/>
    <w:rsid w:val="00601A33"/>
    <w:rsid w:val="00601CFD"/>
    <w:rsid w:val="00612565"/>
    <w:rsid w:val="00615473"/>
    <w:rsid w:val="00615C45"/>
    <w:rsid w:val="006217A4"/>
    <w:rsid w:val="00644BB5"/>
    <w:rsid w:val="00656D49"/>
    <w:rsid w:val="00671581"/>
    <w:rsid w:val="006770D8"/>
    <w:rsid w:val="00677145"/>
    <w:rsid w:val="006848EE"/>
    <w:rsid w:val="006864A4"/>
    <w:rsid w:val="00697186"/>
    <w:rsid w:val="006A56CD"/>
    <w:rsid w:val="006A6622"/>
    <w:rsid w:val="006B45BF"/>
    <w:rsid w:val="006C7C50"/>
    <w:rsid w:val="006D0311"/>
    <w:rsid w:val="006D06E1"/>
    <w:rsid w:val="006D40F5"/>
    <w:rsid w:val="006D6CC4"/>
    <w:rsid w:val="006E0ADE"/>
    <w:rsid w:val="006E561F"/>
    <w:rsid w:val="006F3EBF"/>
    <w:rsid w:val="00711CB5"/>
    <w:rsid w:val="0071345F"/>
    <w:rsid w:val="00715BB1"/>
    <w:rsid w:val="00720A64"/>
    <w:rsid w:val="0072110C"/>
    <w:rsid w:val="00730FD1"/>
    <w:rsid w:val="00735B9D"/>
    <w:rsid w:val="00753B98"/>
    <w:rsid w:val="00753E72"/>
    <w:rsid w:val="007546E2"/>
    <w:rsid w:val="00755FD7"/>
    <w:rsid w:val="007629D8"/>
    <w:rsid w:val="007645A6"/>
    <w:rsid w:val="00771A23"/>
    <w:rsid w:val="00771BF9"/>
    <w:rsid w:val="00771C8C"/>
    <w:rsid w:val="007725F6"/>
    <w:rsid w:val="007803D3"/>
    <w:rsid w:val="00781717"/>
    <w:rsid w:val="00785609"/>
    <w:rsid w:val="00786102"/>
    <w:rsid w:val="007A3241"/>
    <w:rsid w:val="007A331E"/>
    <w:rsid w:val="007A48B1"/>
    <w:rsid w:val="007A497E"/>
    <w:rsid w:val="007A4FAD"/>
    <w:rsid w:val="007A50C2"/>
    <w:rsid w:val="007B0652"/>
    <w:rsid w:val="007C4270"/>
    <w:rsid w:val="007E2F7C"/>
    <w:rsid w:val="007F427F"/>
    <w:rsid w:val="007F483D"/>
    <w:rsid w:val="00811116"/>
    <w:rsid w:val="00811CC9"/>
    <w:rsid w:val="00816011"/>
    <w:rsid w:val="00826ABA"/>
    <w:rsid w:val="008374B7"/>
    <w:rsid w:val="00843E93"/>
    <w:rsid w:val="0085490C"/>
    <w:rsid w:val="00855740"/>
    <w:rsid w:val="00864627"/>
    <w:rsid w:val="0087499A"/>
    <w:rsid w:val="008754CC"/>
    <w:rsid w:val="0088483B"/>
    <w:rsid w:val="008938B4"/>
    <w:rsid w:val="008A1581"/>
    <w:rsid w:val="008A60FF"/>
    <w:rsid w:val="008A7B8A"/>
    <w:rsid w:val="008C52A0"/>
    <w:rsid w:val="008E2068"/>
    <w:rsid w:val="008E73B6"/>
    <w:rsid w:val="00901FCD"/>
    <w:rsid w:val="00911BC5"/>
    <w:rsid w:val="00920304"/>
    <w:rsid w:val="00921532"/>
    <w:rsid w:val="00931FAA"/>
    <w:rsid w:val="009348F1"/>
    <w:rsid w:val="009406F2"/>
    <w:rsid w:val="00951347"/>
    <w:rsid w:val="00983727"/>
    <w:rsid w:val="009843D4"/>
    <w:rsid w:val="0099530A"/>
    <w:rsid w:val="009A7B0F"/>
    <w:rsid w:val="009B3593"/>
    <w:rsid w:val="009C02FD"/>
    <w:rsid w:val="009C0CD8"/>
    <w:rsid w:val="009C7593"/>
    <w:rsid w:val="009E533B"/>
    <w:rsid w:val="009E5E17"/>
    <w:rsid w:val="00A0385E"/>
    <w:rsid w:val="00A04DC5"/>
    <w:rsid w:val="00A11CCA"/>
    <w:rsid w:val="00A12FBB"/>
    <w:rsid w:val="00A13E1D"/>
    <w:rsid w:val="00A206BA"/>
    <w:rsid w:val="00A21382"/>
    <w:rsid w:val="00A34769"/>
    <w:rsid w:val="00A42BC7"/>
    <w:rsid w:val="00A677CD"/>
    <w:rsid w:val="00A74814"/>
    <w:rsid w:val="00A756A9"/>
    <w:rsid w:val="00A775AB"/>
    <w:rsid w:val="00A973BA"/>
    <w:rsid w:val="00A976C2"/>
    <w:rsid w:val="00AA0814"/>
    <w:rsid w:val="00AB1ADD"/>
    <w:rsid w:val="00AF2CF7"/>
    <w:rsid w:val="00B0179E"/>
    <w:rsid w:val="00B211B5"/>
    <w:rsid w:val="00B22BBF"/>
    <w:rsid w:val="00B46FD8"/>
    <w:rsid w:val="00B52CA7"/>
    <w:rsid w:val="00B54D2C"/>
    <w:rsid w:val="00B559F0"/>
    <w:rsid w:val="00B57C2F"/>
    <w:rsid w:val="00B633EF"/>
    <w:rsid w:val="00B67551"/>
    <w:rsid w:val="00B80697"/>
    <w:rsid w:val="00B82E3F"/>
    <w:rsid w:val="00B83C0C"/>
    <w:rsid w:val="00B853E8"/>
    <w:rsid w:val="00B92FAB"/>
    <w:rsid w:val="00B93463"/>
    <w:rsid w:val="00B93C0B"/>
    <w:rsid w:val="00B96441"/>
    <w:rsid w:val="00BB6C3F"/>
    <w:rsid w:val="00BC02D0"/>
    <w:rsid w:val="00BC2F86"/>
    <w:rsid w:val="00BC41A2"/>
    <w:rsid w:val="00BD2E16"/>
    <w:rsid w:val="00BD641B"/>
    <w:rsid w:val="00BE4176"/>
    <w:rsid w:val="00BE7CF1"/>
    <w:rsid w:val="00BF1CAA"/>
    <w:rsid w:val="00C0212F"/>
    <w:rsid w:val="00C12F71"/>
    <w:rsid w:val="00C16955"/>
    <w:rsid w:val="00C17830"/>
    <w:rsid w:val="00C210F7"/>
    <w:rsid w:val="00C221AB"/>
    <w:rsid w:val="00C43646"/>
    <w:rsid w:val="00C50C81"/>
    <w:rsid w:val="00C52A93"/>
    <w:rsid w:val="00C53266"/>
    <w:rsid w:val="00C55060"/>
    <w:rsid w:val="00C63985"/>
    <w:rsid w:val="00C63B08"/>
    <w:rsid w:val="00C73FFC"/>
    <w:rsid w:val="00C77A18"/>
    <w:rsid w:val="00C77DE0"/>
    <w:rsid w:val="00C81671"/>
    <w:rsid w:val="00C84975"/>
    <w:rsid w:val="00C84A6D"/>
    <w:rsid w:val="00C97EA9"/>
    <w:rsid w:val="00CA6ABD"/>
    <w:rsid w:val="00CB2CDD"/>
    <w:rsid w:val="00CC1BB7"/>
    <w:rsid w:val="00CC7F4D"/>
    <w:rsid w:val="00CD2DED"/>
    <w:rsid w:val="00CD352A"/>
    <w:rsid w:val="00CE0D0A"/>
    <w:rsid w:val="00CE47A4"/>
    <w:rsid w:val="00D03464"/>
    <w:rsid w:val="00D0495D"/>
    <w:rsid w:val="00D164B1"/>
    <w:rsid w:val="00D2123E"/>
    <w:rsid w:val="00D244F1"/>
    <w:rsid w:val="00D308DB"/>
    <w:rsid w:val="00D36660"/>
    <w:rsid w:val="00D45E1F"/>
    <w:rsid w:val="00D46310"/>
    <w:rsid w:val="00D47B6F"/>
    <w:rsid w:val="00D51496"/>
    <w:rsid w:val="00D539AF"/>
    <w:rsid w:val="00D54DCE"/>
    <w:rsid w:val="00D5545A"/>
    <w:rsid w:val="00D92F31"/>
    <w:rsid w:val="00DA1A8D"/>
    <w:rsid w:val="00DB226B"/>
    <w:rsid w:val="00DB5AB3"/>
    <w:rsid w:val="00DC55C1"/>
    <w:rsid w:val="00DC713E"/>
    <w:rsid w:val="00DD08A2"/>
    <w:rsid w:val="00DD165F"/>
    <w:rsid w:val="00DD5BC6"/>
    <w:rsid w:val="00DE520B"/>
    <w:rsid w:val="00DF3281"/>
    <w:rsid w:val="00DF63C6"/>
    <w:rsid w:val="00E03FB1"/>
    <w:rsid w:val="00E05832"/>
    <w:rsid w:val="00E05B5A"/>
    <w:rsid w:val="00E11B2B"/>
    <w:rsid w:val="00E164C9"/>
    <w:rsid w:val="00E2056D"/>
    <w:rsid w:val="00E23C4A"/>
    <w:rsid w:val="00E24491"/>
    <w:rsid w:val="00E265E0"/>
    <w:rsid w:val="00E2661B"/>
    <w:rsid w:val="00E37851"/>
    <w:rsid w:val="00E37F78"/>
    <w:rsid w:val="00E4245F"/>
    <w:rsid w:val="00E665C4"/>
    <w:rsid w:val="00E761AD"/>
    <w:rsid w:val="00E857D2"/>
    <w:rsid w:val="00E9648A"/>
    <w:rsid w:val="00E96A51"/>
    <w:rsid w:val="00E96C60"/>
    <w:rsid w:val="00E97C06"/>
    <w:rsid w:val="00EA01CE"/>
    <w:rsid w:val="00EA5EAE"/>
    <w:rsid w:val="00EB3A83"/>
    <w:rsid w:val="00EC0977"/>
    <w:rsid w:val="00EC3576"/>
    <w:rsid w:val="00EC3778"/>
    <w:rsid w:val="00ED284C"/>
    <w:rsid w:val="00F00E89"/>
    <w:rsid w:val="00F01AED"/>
    <w:rsid w:val="00F036D5"/>
    <w:rsid w:val="00F04E1B"/>
    <w:rsid w:val="00F15382"/>
    <w:rsid w:val="00F2324F"/>
    <w:rsid w:val="00F268F8"/>
    <w:rsid w:val="00F30085"/>
    <w:rsid w:val="00F41D7A"/>
    <w:rsid w:val="00F6202F"/>
    <w:rsid w:val="00F67404"/>
    <w:rsid w:val="00F75034"/>
    <w:rsid w:val="00FC1727"/>
    <w:rsid w:val="00FC2CC6"/>
    <w:rsid w:val="00FC2E07"/>
    <w:rsid w:val="00FC6C1D"/>
    <w:rsid w:val="00FD0288"/>
    <w:rsid w:val="00FD0AAA"/>
    <w:rsid w:val="00FD35D4"/>
    <w:rsid w:val="00FE2D08"/>
    <w:rsid w:val="00FE75EB"/>
    <w:rsid w:val="00FF4685"/>
    <w:rsid w:val="00FF6375"/>
    <w:rsid w:val="00FF776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2EE8B0"/>
  <w15:chartTrackingRefBased/>
  <w15:docId w15:val="{B5F2FEEC-AE2F-499E-9674-80CC081FC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1D6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9281A"/>
    <w:rPr>
      <w:color w:val="0563C1" w:themeColor="hyperlink"/>
      <w:u w:val="single"/>
    </w:rPr>
  </w:style>
  <w:style w:type="character" w:styleId="FollowedHyperlink">
    <w:name w:val="FollowedHyperlink"/>
    <w:basedOn w:val="DefaultParagraphFont"/>
    <w:uiPriority w:val="99"/>
    <w:semiHidden/>
    <w:unhideWhenUsed/>
    <w:rsid w:val="007A497E"/>
    <w:rPr>
      <w:color w:val="954F72" w:themeColor="followedHyperlink"/>
      <w:u w:val="single"/>
    </w:rPr>
  </w:style>
  <w:style w:type="paragraph" w:styleId="ListParagraph">
    <w:name w:val="List Paragraph"/>
    <w:basedOn w:val="Normal"/>
    <w:uiPriority w:val="34"/>
    <w:qFormat/>
    <w:rsid w:val="00BD2E16"/>
    <w:pPr>
      <w:ind w:left="720"/>
      <w:contextualSpacing/>
    </w:pPr>
  </w:style>
  <w:style w:type="paragraph" w:styleId="Header">
    <w:name w:val="header"/>
    <w:basedOn w:val="Normal"/>
    <w:link w:val="HeaderChar"/>
    <w:uiPriority w:val="99"/>
    <w:unhideWhenUsed/>
    <w:rsid w:val="00AF2C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2CF7"/>
  </w:style>
  <w:style w:type="paragraph" w:styleId="Footer">
    <w:name w:val="footer"/>
    <w:basedOn w:val="Normal"/>
    <w:link w:val="FooterChar"/>
    <w:uiPriority w:val="99"/>
    <w:unhideWhenUsed/>
    <w:rsid w:val="00AF2C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2CF7"/>
  </w:style>
  <w:style w:type="character" w:styleId="CommentReference">
    <w:name w:val="annotation reference"/>
    <w:basedOn w:val="DefaultParagraphFont"/>
    <w:uiPriority w:val="99"/>
    <w:semiHidden/>
    <w:unhideWhenUsed/>
    <w:rsid w:val="003812EC"/>
    <w:rPr>
      <w:sz w:val="16"/>
      <w:szCs w:val="16"/>
    </w:rPr>
  </w:style>
  <w:style w:type="paragraph" w:styleId="CommentText">
    <w:name w:val="annotation text"/>
    <w:basedOn w:val="Normal"/>
    <w:link w:val="CommentTextChar"/>
    <w:uiPriority w:val="99"/>
    <w:semiHidden/>
    <w:unhideWhenUsed/>
    <w:rsid w:val="003812EC"/>
    <w:pPr>
      <w:spacing w:line="240" w:lineRule="auto"/>
    </w:pPr>
    <w:rPr>
      <w:sz w:val="20"/>
      <w:szCs w:val="20"/>
    </w:rPr>
  </w:style>
  <w:style w:type="character" w:customStyle="1" w:styleId="CommentTextChar">
    <w:name w:val="Comment Text Char"/>
    <w:basedOn w:val="DefaultParagraphFont"/>
    <w:link w:val="CommentText"/>
    <w:uiPriority w:val="99"/>
    <w:semiHidden/>
    <w:rsid w:val="003812EC"/>
    <w:rPr>
      <w:sz w:val="20"/>
      <w:szCs w:val="20"/>
    </w:rPr>
  </w:style>
  <w:style w:type="paragraph" w:styleId="CommentSubject">
    <w:name w:val="annotation subject"/>
    <w:basedOn w:val="CommentText"/>
    <w:next w:val="CommentText"/>
    <w:link w:val="CommentSubjectChar"/>
    <w:uiPriority w:val="99"/>
    <w:semiHidden/>
    <w:unhideWhenUsed/>
    <w:rsid w:val="003812EC"/>
    <w:rPr>
      <w:b/>
      <w:bCs/>
    </w:rPr>
  </w:style>
  <w:style w:type="character" w:customStyle="1" w:styleId="CommentSubjectChar">
    <w:name w:val="Comment Subject Char"/>
    <w:basedOn w:val="CommentTextChar"/>
    <w:link w:val="CommentSubject"/>
    <w:uiPriority w:val="99"/>
    <w:semiHidden/>
    <w:rsid w:val="003812EC"/>
    <w:rPr>
      <w:b/>
      <w:bCs/>
      <w:sz w:val="20"/>
      <w:szCs w:val="20"/>
    </w:rPr>
  </w:style>
  <w:style w:type="paragraph" w:styleId="BalloonText">
    <w:name w:val="Balloon Text"/>
    <w:basedOn w:val="Normal"/>
    <w:link w:val="BalloonTextChar"/>
    <w:uiPriority w:val="99"/>
    <w:semiHidden/>
    <w:unhideWhenUsed/>
    <w:rsid w:val="00DC71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713E"/>
    <w:rPr>
      <w:rFonts w:ascii="Segoe UI" w:hAnsi="Segoe UI" w:cs="Segoe UI"/>
      <w:sz w:val="18"/>
      <w:szCs w:val="18"/>
    </w:rPr>
  </w:style>
  <w:style w:type="table" w:styleId="TableGrid">
    <w:name w:val="Table Grid"/>
    <w:basedOn w:val="TableNormal"/>
    <w:uiPriority w:val="39"/>
    <w:rsid w:val="00D45E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45E1F"/>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UnresolvedMention">
    <w:name w:val="Unresolved Mention"/>
    <w:basedOn w:val="DefaultParagraphFont"/>
    <w:uiPriority w:val="99"/>
    <w:semiHidden/>
    <w:unhideWhenUsed/>
    <w:rsid w:val="00B67551"/>
    <w:rPr>
      <w:color w:val="605E5C"/>
      <w:shd w:val="clear" w:color="auto" w:fill="E1DFDD"/>
    </w:rPr>
  </w:style>
  <w:style w:type="paragraph" w:styleId="Revision">
    <w:name w:val="Revision"/>
    <w:hidden/>
    <w:uiPriority w:val="99"/>
    <w:semiHidden/>
    <w:rsid w:val="000531A9"/>
    <w:pPr>
      <w:spacing w:after="0" w:line="240" w:lineRule="auto"/>
    </w:pPr>
  </w:style>
  <w:style w:type="character" w:styleId="LineNumber">
    <w:name w:val="line number"/>
    <w:basedOn w:val="DefaultParagraphFont"/>
    <w:uiPriority w:val="99"/>
    <w:semiHidden/>
    <w:unhideWhenUsed/>
    <w:rsid w:val="004903DA"/>
  </w:style>
  <w:style w:type="paragraph" w:styleId="NoSpacing">
    <w:name w:val="No Spacing"/>
    <w:aliases w:val="No Indent"/>
    <w:uiPriority w:val="3"/>
    <w:qFormat/>
    <w:rsid w:val="00715BB1"/>
    <w:pPr>
      <w:spacing w:after="0" w:line="240" w:lineRule="auto"/>
      <w:jc w:val="both"/>
    </w:pPr>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6680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17558A-D719-4C7E-9935-640BC899F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68</Words>
  <Characters>266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So Jung</dc:creator>
  <cp:keywords/>
  <dc:description/>
  <cp:lastModifiedBy>Sojung Kim</cp:lastModifiedBy>
  <cp:revision>3</cp:revision>
  <cp:lastPrinted>2021-06-15T15:00:00Z</cp:lastPrinted>
  <dcterms:created xsi:type="dcterms:W3CDTF">2022-05-24T18:56:00Z</dcterms:created>
  <dcterms:modified xsi:type="dcterms:W3CDTF">2022-05-24T18:57:00Z</dcterms:modified>
</cp:coreProperties>
</file>